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378E" w:rsidRPr="009747AE" w:rsidRDefault="00F7378E" w:rsidP="00F7378E">
      <w:pPr>
        <w:pStyle w:val="Title"/>
        <w:jc w:val="center"/>
        <w:rPr>
          <w:b/>
        </w:rPr>
      </w:pPr>
      <w:r w:rsidRPr="009747AE">
        <w:rPr>
          <w:b/>
        </w:rPr>
        <w:t>Showcase Schedule</w:t>
      </w:r>
    </w:p>
    <w:p w:rsidR="00F7378E" w:rsidRPr="00F7378E" w:rsidRDefault="00F7378E" w:rsidP="00F7378E">
      <w:pPr>
        <w:pStyle w:val="Title"/>
      </w:pPr>
      <w:r>
        <w:t>THURSDAY</w:t>
      </w:r>
    </w:p>
    <w:p w:rsidR="00F7378E" w:rsidRDefault="00F7378E" w:rsidP="00F7378E">
      <w:pPr>
        <w:pStyle w:val="ListParagraph"/>
        <w:numPr>
          <w:ilvl w:val="0"/>
          <w:numId w:val="2"/>
        </w:numPr>
      </w:pPr>
      <w:r>
        <w:t>Student Project Setup Time:</w:t>
      </w:r>
    </w:p>
    <w:p w:rsidR="009747AE" w:rsidRPr="009747AE" w:rsidRDefault="009747AE" w:rsidP="009747AE">
      <w:pPr>
        <w:pStyle w:val="ListParagraph"/>
        <w:numPr>
          <w:ilvl w:val="1"/>
          <w:numId w:val="1"/>
        </w:numPr>
        <w:rPr>
          <w:b/>
        </w:rPr>
      </w:pPr>
      <w:r w:rsidRPr="009747AE">
        <w:rPr>
          <w:b/>
        </w:rPr>
        <w:t>ALL Project Members are responsible for setting up their showcase display. Staff will NOT set up for them.</w:t>
      </w:r>
    </w:p>
    <w:p w:rsidR="00F7378E" w:rsidRDefault="00F7378E" w:rsidP="00B35BC7">
      <w:pPr>
        <w:pStyle w:val="ListParagraph"/>
        <w:numPr>
          <w:ilvl w:val="1"/>
          <w:numId w:val="1"/>
        </w:numPr>
      </w:pPr>
      <w:r>
        <w:t xml:space="preserve">The HSDC will be open </w:t>
      </w:r>
      <w:r w:rsidR="00616EFA">
        <w:t xml:space="preserve">Thursday April 11 </w:t>
      </w:r>
      <w:r>
        <w:t xml:space="preserve"> from</w:t>
      </w:r>
      <w:r w:rsidR="00B35BC7">
        <w:t xml:space="preserve"> 8</w:t>
      </w:r>
      <w:r w:rsidR="00A47F3D">
        <w:t xml:space="preserve"> </w:t>
      </w:r>
      <w:r w:rsidR="00B35BC7">
        <w:t>AM-2</w:t>
      </w:r>
      <w:r w:rsidR="00A47F3D">
        <w:t xml:space="preserve"> </w:t>
      </w:r>
      <w:r w:rsidR="00B35BC7">
        <w:t xml:space="preserve">PM to </w:t>
      </w:r>
      <w:r w:rsidR="00A47F3D">
        <w:t>retrieve your projects and set u</w:t>
      </w:r>
      <w:r>
        <w:t>p your display at Clemente Center</w:t>
      </w:r>
      <w:bookmarkStart w:id="0" w:name="_GoBack"/>
      <w:bookmarkEnd w:id="0"/>
    </w:p>
    <w:p w:rsidR="00F7378E" w:rsidRPr="009747AE" w:rsidRDefault="00F7378E" w:rsidP="00F7378E">
      <w:pPr>
        <w:pStyle w:val="ListParagraph"/>
        <w:numPr>
          <w:ilvl w:val="1"/>
          <w:numId w:val="1"/>
        </w:numPr>
        <w:rPr>
          <w:b/>
        </w:rPr>
      </w:pPr>
      <w:r w:rsidRPr="009747AE">
        <w:rPr>
          <w:b/>
        </w:rPr>
        <w:t>You MAY NOT work on you project Thursday</w:t>
      </w:r>
      <w:r w:rsidR="009747AE">
        <w:rPr>
          <w:b/>
        </w:rPr>
        <w:t>, Friday or Saturday</w:t>
      </w:r>
    </w:p>
    <w:p w:rsidR="00F7378E" w:rsidRDefault="00F7378E" w:rsidP="00F7378E">
      <w:pPr>
        <w:pStyle w:val="ListParagraph"/>
        <w:numPr>
          <w:ilvl w:val="1"/>
          <w:numId w:val="1"/>
        </w:numPr>
      </w:pPr>
      <w:r>
        <w:t>Please find the space assigned to you ( by the location of your poster) and set up your project in the designated area</w:t>
      </w:r>
    </w:p>
    <w:p w:rsidR="00F7378E" w:rsidRPr="009747AE" w:rsidRDefault="00F7378E" w:rsidP="00F7378E">
      <w:pPr>
        <w:pStyle w:val="ListParagraph"/>
        <w:numPr>
          <w:ilvl w:val="1"/>
          <w:numId w:val="1"/>
        </w:numPr>
        <w:rPr>
          <w:b/>
          <w:color w:val="FF0000"/>
        </w:rPr>
      </w:pPr>
      <w:r w:rsidRPr="009747AE">
        <w:rPr>
          <w:b/>
          <w:color w:val="FF0000"/>
        </w:rPr>
        <w:t>All d</w:t>
      </w:r>
      <w:r w:rsidR="00A47F3D">
        <w:rPr>
          <w:b/>
          <w:color w:val="FF0000"/>
        </w:rPr>
        <w:t xml:space="preserve">isplays must be complete by 2 PM, and students leave the Clemente </w:t>
      </w:r>
    </w:p>
    <w:p w:rsidR="00F7378E" w:rsidRDefault="00F7378E" w:rsidP="005E5BBC">
      <w:pPr>
        <w:pStyle w:val="Title"/>
      </w:pPr>
      <w:r>
        <w:t xml:space="preserve">FRIDAY </w:t>
      </w:r>
    </w:p>
    <w:p w:rsidR="00F7378E" w:rsidRDefault="00F7378E" w:rsidP="00F7378E">
      <w:pPr>
        <w:pStyle w:val="ListParagraph"/>
        <w:numPr>
          <w:ilvl w:val="0"/>
          <w:numId w:val="1"/>
        </w:numPr>
      </w:pPr>
      <w:r>
        <w:t>Showcase Timeline: Friday, April 12, 2019</w:t>
      </w:r>
    </w:p>
    <w:p w:rsidR="00F7378E" w:rsidRDefault="00F7378E" w:rsidP="00F7378E">
      <w:pPr>
        <w:pStyle w:val="ListParagraph"/>
        <w:numPr>
          <w:ilvl w:val="1"/>
          <w:numId w:val="1"/>
        </w:numPr>
      </w:pPr>
      <w:r>
        <w:t>8 AM: NGC Judges arrive and start judging</w:t>
      </w:r>
    </w:p>
    <w:p w:rsidR="00F7378E" w:rsidRDefault="00F7378E" w:rsidP="00F7378E">
      <w:pPr>
        <w:pStyle w:val="ListParagraph"/>
        <w:numPr>
          <w:ilvl w:val="1"/>
          <w:numId w:val="1"/>
        </w:numPr>
      </w:pPr>
      <w:r>
        <w:t>9 AM: Category Judges Arrive</w:t>
      </w:r>
    </w:p>
    <w:p w:rsidR="00F7378E" w:rsidRDefault="00F7378E" w:rsidP="00F7378E">
      <w:pPr>
        <w:pStyle w:val="ListParagraph"/>
        <w:numPr>
          <w:ilvl w:val="1"/>
          <w:numId w:val="1"/>
        </w:numPr>
      </w:pPr>
      <w:r>
        <w:t>9 AM to 2 PM: General Judging</w:t>
      </w:r>
    </w:p>
    <w:p w:rsidR="00F7378E" w:rsidRDefault="00F7378E" w:rsidP="00A47F3D">
      <w:pPr>
        <w:pStyle w:val="ListParagraph"/>
        <w:numPr>
          <w:ilvl w:val="1"/>
          <w:numId w:val="1"/>
        </w:numPr>
        <w:rPr>
          <w:b/>
        </w:rPr>
      </w:pPr>
      <w:r w:rsidRPr="009747AE">
        <w:rPr>
          <w:b/>
        </w:rPr>
        <w:t>Teams (or students) that cannot man their project for the entire duration must have a schedule of availability on the table.</w:t>
      </w:r>
    </w:p>
    <w:p w:rsidR="005E5BBC" w:rsidRDefault="005E5BBC" w:rsidP="005E5BBC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Dress code is business casual or business formal</w:t>
      </w:r>
    </w:p>
    <w:p w:rsidR="005E5BBC" w:rsidRPr="00A47F3D" w:rsidRDefault="005E5BBC" w:rsidP="005E5BBC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You are welcome to bring resumes</w:t>
      </w:r>
    </w:p>
    <w:p w:rsidR="00F7378E" w:rsidRDefault="00F7378E" w:rsidP="005E5BBC">
      <w:pPr>
        <w:pStyle w:val="ListParagraph"/>
        <w:numPr>
          <w:ilvl w:val="1"/>
          <w:numId w:val="1"/>
        </w:numPr>
      </w:pPr>
      <w:r>
        <w:t>2 PM to 3.30 PM: Deliberations and section of winners.</w:t>
      </w:r>
    </w:p>
    <w:p w:rsidR="00F7378E" w:rsidRDefault="00F7378E" w:rsidP="005E5BBC">
      <w:pPr>
        <w:pStyle w:val="ListParagraph"/>
        <w:numPr>
          <w:ilvl w:val="2"/>
          <w:numId w:val="1"/>
        </w:numPr>
      </w:pPr>
      <w:r>
        <w:t xml:space="preserve">Judges might want to come back to your table in order to gather more information, please be available. </w:t>
      </w:r>
    </w:p>
    <w:p w:rsidR="00D179CB" w:rsidRDefault="00F7378E" w:rsidP="005E5BBC">
      <w:pPr>
        <w:pStyle w:val="ListParagraph"/>
        <w:numPr>
          <w:ilvl w:val="1"/>
          <w:numId w:val="1"/>
        </w:numPr>
      </w:pPr>
      <w:r>
        <w:t>4 PM to 5 PM: Awards ceremony in Gleason auditorium</w:t>
      </w:r>
    </w:p>
    <w:p w:rsidR="00F7378E" w:rsidRDefault="00F7378E" w:rsidP="00F7378E">
      <w:pPr>
        <w:pStyle w:val="Title"/>
      </w:pPr>
      <w:r>
        <w:t>SATURDAY</w:t>
      </w:r>
    </w:p>
    <w:p w:rsidR="00F7378E" w:rsidRDefault="00F7378E" w:rsidP="00F7378E">
      <w:pPr>
        <w:pStyle w:val="ListParagraph"/>
        <w:numPr>
          <w:ilvl w:val="0"/>
          <w:numId w:val="1"/>
        </w:numPr>
      </w:pPr>
      <w:r>
        <w:t>Showcase Timeline: Saturday, April 13, 2019</w:t>
      </w:r>
    </w:p>
    <w:p w:rsidR="00F7378E" w:rsidRPr="00B35BC7" w:rsidRDefault="00F7378E" w:rsidP="00F7378E">
      <w:pPr>
        <w:pStyle w:val="ListParagraph"/>
        <w:numPr>
          <w:ilvl w:val="1"/>
          <w:numId w:val="1"/>
        </w:numPr>
        <w:rPr>
          <w:b/>
        </w:rPr>
      </w:pPr>
      <w:r w:rsidRPr="00B35BC7">
        <w:rPr>
          <w:b/>
        </w:rPr>
        <w:t>ALL Projects are responsible for having a repre</w:t>
      </w:r>
      <w:r w:rsidR="00A47F3D">
        <w:rPr>
          <w:b/>
        </w:rPr>
        <w:t>sentative at their area from 10 AM to 1 PM</w:t>
      </w:r>
    </w:p>
    <w:p w:rsidR="00F7378E" w:rsidRDefault="00F7378E" w:rsidP="00F7378E">
      <w:pPr>
        <w:pStyle w:val="ListParagraph"/>
        <w:numPr>
          <w:ilvl w:val="1"/>
          <w:numId w:val="1"/>
        </w:numPr>
      </w:pPr>
      <w:r>
        <w:t>Projects must be retrieve by their team members no earlier than 12:30 PM , all projects must go back to the HSDC</w:t>
      </w:r>
    </w:p>
    <w:p w:rsidR="00F7378E" w:rsidRDefault="00F7378E" w:rsidP="00036258">
      <w:pPr>
        <w:pStyle w:val="ListParagraph"/>
        <w:numPr>
          <w:ilvl w:val="1"/>
          <w:numId w:val="1"/>
        </w:numPr>
      </w:pPr>
      <w:r>
        <w:t>Project Members are responsible for cleaning their display area, as well as for retrieving and storing their projects properly.</w:t>
      </w:r>
    </w:p>
    <w:p w:rsidR="00A47F3D" w:rsidRDefault="00A47F3D" w:rsidP="00036258">
      <w:pPr>
        <w:pStyle w:val="ListParagraph"/>
        <w:numPr>
          <w:ilvl w:val="1"/>
          <w:numId w:val="1"/>
        </w:numPr>
      </w:pPr>
      <w:r>
        <w:t>The teams cannot keep the posters. The posters will be retrieved by the staff and be delivered to the appropriate departments</w:t>
      </w:r>
    </w:p>
    <w:p w:rsidR="00A47F3D" w:rsidRDefault="00F7378E" w:rsidP="00036258">
      <w:pPr>
        <w:pStyle w:val="ListParagraph"/>
        <w:numPr>
          <w:ilvl w:val="1"/>
          <w:numId w:val="1"/>
        </w:numPr>
        <w:rPr>
          <w:b/>
        </w:rPr>
      </w:pPr>
      <w:r w:rsidRPr="00B35BC7">
        <w:rPr>
          <w:b/>
        </w:rPr>
        <w:t xml:space="preserve">ALL Projects </w:t>
      </w:r>
      <w:r w:rsidR="009747AE" w:rsidRPr="00B35BC7">
        <w:rPr>
          <w:b/>
        </w:rPr>
        <w:t>and students</w:t>
      </w:r>
      <w:r w:rsidRPr="00B35BC7">
        <w:rPr>
          <w:b/>
        </w:rPr>
        <w:t xml:space="preserve"> must be out of the Clemente Center by 2</w:t>
      </w:r>
      <w:r w:rsidR="00A47F3D">
        <w:rPr>
          <w:b/>
        </w:rPr>
        <w:t xml:space="preserve">.30 </w:t>
      </w:r>
      <w:r w:rsidRPr="00B35BC7">
        <w:rPr>
          <w:b/>
        </w:rPr>
        <w:t>PM</w:t>
      </w:r>
    </w:p>
    <w:p w:rsidR="00A47F3D" w:rsidRDefault="00A47F3D" w:rsidP="00A47F3D">
      <w:r>
        <w:br w:type="page"/>
      </w:r>
    </w:p>
    <w:p w:rsidR="00F7378E" w:rsidRPr="00B35BC7" w:rsidRDefault="00F7378E" w:rsidP="00A47F3D">
      <w:pPr>
        <w:pStyle w:val="ListParagraph"/>
        <w:ind w:left="1080"/>
        <w:rPr>
          <w:b/>
        </w:rPr>
      </w:pPr>
    </w:p>
    <w:p w:rsidR="00F7378E" w:rsidRDefault="00F7378E" w:rsidP="00F7378E">
      <w:pPr>
        <w:pStyle w:val="ListParagraph"/>
        <w:ind w:left="1080"/>
      </w:pPr>
    </w:p>
    <w:p w:rsidR="009747AE" w:rsidRDefault="009747AE" w:rsidP="00F7378E">
      <w:pPr>
        <w:pStyle w:val="ListParagraph"/>
        <w:ind w:left="1080"/>
      </w:pPr>
    </w:p>
    <w:p w:rsidR="009747AE" w:rsidRDefault="00A47F3D" w:rsidP="00F7378E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804035</wp:posOffset>
            </wp:positionH>
            <wp:positionV relativeFrom="paragraph">
              <wp:posOffset>-105410</wp:posOffset>
            </wp:positionV>
            <wp:extent cx="2336212" cy="13350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3-0219-Northrop-Showcase-logo-FINA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0929" cy="1337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747AE" w:rsidRDefault="009747AE" w:rsidP="00A47F3D">
      <w:pPr>
        <w:pStyle w:val="ListParagraph"/>
        <w:ind w:left="1080"/>
        <w:jc w:val="center"/>
      </w:pPr>
    </w:p>
    <w:p w:rsidR="009747AE" w:rsidRPr="009747AE" w:rsidRDefault="009747AE" w:rsidP="009747AE">
      <w:pPr>
        <w:rPr>
          <w:b/>
          <w:sz w:val="32"/>
        </w:rPr>
      </w:pPr>
    </w:p>
    <w:p w:rsidR="00A47F3D" w:rsidRDefault="00A47F3D" w:rsidP="009747AE">
      <w:pPr>
        <w:rPr>
          <w:b/>
          <w:sz w:val="32"/>
        </w:rPr>
      </w:pPr>
    </w:p>
    <w:p w:rsidR="00A47F3D" w:rsidRDefault="00A47F3D" w:rsidP="009747AE">
      <w:pPr>
        <w:rPr>
          <w:b/>
          <w:sz w:val="32"/>
        </w:rPr>
      </w:pPr>
    </w:p>
    <w:p w:rsidR="009747AE" w:rsidRPr="009747AE" w:rsidRDefault="00A47F3D" w:rsidP="009747AE">
      <w:pPr>
        <w:rPr>
          <w:b/>
          <w:sz w:val="32"/>
        </w:rPr>
      </w:pPr>
      <w:r>
        <w:rPr>
          <w:b/>
          <w:sz w:val="32"/>
        </w:rPr>
        <w:t>T</w:t>
      </w:r>
      <w:r w:rsidR="009747AE" w:rsidRPr="009747AE">
        <w:rPr>
          <w:b/>
          <w:sz w:val="32"/>
        </w:rPr>
        <w:t xml:space="preserve">he presenter(s) of this project </w:t>
      </w:r>
      <w:r>
        <w:rPr>
          <w:b/>
          <w:sz w:val="32"/>
        </w:rPr>
        <w:t xml:space="preserve">will be available </w:t>
      </w:r>
      <w:r w:rsidR="009747AE" w:rsidRPr="009747AE">
        <w:rPr>
          <w:b/>
          <w:sz w:val="32"/>
        </w:rPr>
        <w:t>during the following time:</w:t>
      </w:r>
    </w:p>
    <w:p w:rsidR="009747AE" w:rsidRDefault="009747AE" w:rsidP="009747AE"/>
    <w:p w:rsidR="009747AE" w:rsidRDefault="009747AE" w:rsidP="009747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747AE" w:rsidTr="009747AE">
        <w:tc>
          <w:tcPr>
            <w:tcW w:w="4675" w:type="dxa"/>
          </w:tcPr>
          <w:p w:rsidR="009747AE" w:rsidRDefault="009747AE" w:rsidP="009747AE"/>
        </w:tc>
        <w:tc>
          <w:tcPr>
            <w:tcW w:w="4675" w:type="dxa"/>
          </w:tcPr>
          <w:p w:rsidR="009747AE" w:rsidRDefault="009747AE" w:rsidP="009747AE"/>
        </w:tc>
      </w:tr>
      <w:tr w:rsidR="009747AE" w:rsidTr="009747AE">
        <w:tc>
          <w:tcPr>
            <w:tcW w:w="4675" w:type="dxa"/>
          </w:tcPr>
          <w:p w:rsidR="009747AE" w:rsidRDefault="009747AE" w:rsidP="009747AE"/>
        </w:tc>
        <w:tc>
          <w:tcPr>
            <w:tcW w:w="4675" w:type="dxa"/>
          </w:tcPr>
          <w:p w:rsidR="009747AE" w:rsidRDefault="009747AE" w:rsidP="009747AE"/>
        </w:tc>
      </w:tr>
      <w:tr w:rsidR="009747AE" w:rsidTr="009747AE">
        <w:tc>
          <w:tcPr>
            <w:tcW w:w="4675" w:type="dxa"/>
          </w:tcPr>
          <w:p w:rsidR="009747AE" w:rsidRDefault="009747AE" w:rsidP="009747AE"/>
        </w:tc>
        <w:tc>
          <w:tcPr>
            <w:tcW w:w="4675" w:type="dxa"/>
          </w:tcPr>
          <w:p w:rsidR="009747AE" w:rsidRDefault="009747AE" w:rsidP="009747AE"/>
        </w:tc>
      </w:tr>
      <w:tr w:rsidR="009747AE" w:rsidTr="009747AE">
        <w:tc>
          <w:tcPr>
            <w:tcW w:w="4675" w:type="dxa"/>
          </w:tcPr>
          <w:p w:rsidR="009747AE" w:rsidRDefault="009747AE" w:rsidP="009747AE"/>
        </w:tc>
        <w:tc>
          <w:tcPr>
            <w:tcW w:w="4675" w:type="dxa"/>
          </w:tcPr>
          <w:p w:rsidR="009747AE" w:rsidRDefault="009747AE" w:rsidP="009747AE"/>
        </w:tc>
      </w:tr>
      <w:tr w:rsidR="00A47F3D" w:rsidTr="009747AE">
        <w:tc>
          <w:tcPr>
            <w:tcW w:w="4675" w:type="dxa"/>
          </w:tcPr>
          <w:p w:rsidR="00A47F3D" w:rsidRDefault="00A47F3D" w:rsidP="009747AE"/>
        </w:tc>
        <w:tc>
          <w:tcPr>
            <w:tcW w:w="4675" w:type="dxa"/>
          </w:tcPr>
          <w:p w:rsidR="00A47F3D" w:rsidRDefault="00A47F3D" w:rsidP="009747AE"/>
        </w:tc>
      </w:tr>
      <w:tr w:rsidR="00A47F3D" w:rsidTr="009747AE">
        <w:tc>
          <w:tcPr>
            <w:tcW w:w="4675" w:type="dxa"/>
          </w:tcPr>
          <w:p w:rsidR="00A47F3D" w:rsidRDefault="00A47F3D" w:rsidP="009747AE"/>
        </w:tc>
        <w:tc>
          <w:tcPr>
            <w:tcW w:w="4675" w:type="dxa"/>
          </w:tcPr>
          <w:p w:rsidR="00A47F3D" w:rsidRDefault="00A47F3D" w:rsidP="009747AE"/>
        </w:tc>
      </w:tr>
      <w:tr w:rsidR="00A47F3D" w:rsidTr="009747AE">
        <w:tc>
          <w:tcPr>
            <w:tcW w:w="4675" w:type="dxa"/>
          </w:tcPr>
          <w:p w:rsidR="00A47F3D" w:rsidRDefault="00A47F3D" w:rsidP="009747AE"/>
        </w:tc>
        <w:tc>
          <w:tcPr>
            <w:tcW w:w="4675" w:type="dxa"/>
          </w:tcPr>
          <w:p w:rsidR="00A47F3D" w:rsidRDefault="00A47F3D" w:rsidP="009747AE"/>
        </w:tc>
      </w:tr>
      <w:tr w:rsidR="00A47F3D" w:rsidTr="009747AE">
        <w:tc>
          <w:tcPr>
            <w:tcW w:w="4675" w:type="dxa"/>
          </w:tcPr>
          <w:p w:rsidR="00A47F3D" w:rsidRDefault="00A47F3D" w:rsidP="009747AE"/>
        </w:tc>
        <w:tc>
          <w:tcPr>
            <w:tcW w:w="4675" w:type="dxa"/>
          </w:tcPr>
          <w:p w:rsidR="00A47F3D" w:rsidRDefault="00A47F3D" w:rsidP="009747AE"/>
        </w:tc>
      </w:tr>
    </w:tbl>
    <w:p w:rsidR="009747AE" w:rsidRDefault="009747AE" w:rsidP="009747AE"/>
    <w:p w:rsidR="009747AE" w:rsidRDefault="009747AE" w:rsidP="009747AE"/>
    <w:p w:rsidR="009747AE" w:rsidRPr="009747AE" w:rsidRDefault="009747AE" w:rsidP="009747AE"/>
    <w:p w:rsidR="009747AE" w:rsidRDefault="009747AE" w:rsidP="009747AE">
      <w:pPr>
        <w:pStyle w:val="Title"/>
        <w:jc w:val="center"/>
      </w:pPr>
    </w:p>
    <w:p w:rsidR="009747AE" w:rsidRDefault="009747AE" w:rsidP="00F7378E">
      <w:pPr>
        <w:pStyle w:val="ListParagraph"/>
        <w:ind w:left="1080"/>
      </w:pPr>
    </w:p>
    <w:p w:rsidR="00F7378E" w:rsidRPr="00F7378E" w:rsidRDefault="00F7378E" w:rsidP="00F7378E"/>
    <w:sectPr w:rsidR="00F7378E" w:rsidRPr="00F737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E211C"/>
    <w:multiLevelType w:val="hybridMultilevel"/>
    <w:tmpl w:val="12AEDBD4"/>
    <w:lvl w:ilvl="0" w:tplc="9F84364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0602E17"/>
    <w:multiLevelType w:val="hybridMultilevel"/>
    <w:tmpl w:val="E61C6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NDczNDcxsTSxMDBQ0lEKTi0uzszPAykwrAUAxbeGbSwAAAA="/>
  </w:docVars>
  <w:rsids>
    <w:rsidRoot w:val="00F7378E"/>
    <w:rsid w:val="005E5BBC"/>
    <w:rsid w:val="00616EFA"/>
    <w:rsid w:val="009747AE"/>
    <w:rsid w:val="00A47F3D"/>
    <w:rsid w:val="00B35BC7"/>
    <w:rsid w:val="00D179CB"/>
    <w:rsid w:val="00F73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5E4C8"/>
  <w15:chartTrackingRefBased/>
  <w15:docId w15:val="{625F2E29-9AC1-47F6-80EE-34415655A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37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3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7378E"/>
    <w:pPr>
      <w:ind w:left="720"/>
      <w:contextualSpacing/>
    </w:pPr>
  </w:style>
  <w:style w:type="table" w:styleId="TableGrid">
    <w:name w:val="Table Grid"/>
    <w:basedOn w:val="TableNormal"/>
    <w:uiPriority w:val="39"/>
    <w:rsid w:val="00974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47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7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Institute of Technology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. Avendano Arbelaez</dc:creator>
  <cp:keywords/>
  <dc:description/>
  <cp:lastModifiedBy>Deep Patel</cp:lastModifiedBy>
  <cp:revision>3</cp:revision>
  <cp:lastPrinted>2019-04-09T15:57:00Z</cp:lastPrinted>
  <dcterms:created xsi:type="dcterms:W3CDTF">2019-04-09T17:55:00Z</dcterms:created>
  <dcterms:modified xsi:type="dcterms:W3CDTF">2019-04-09T18:02:00Z</dcterms:modified>
</cp:coreProperties>
</file>